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844" w:type="dxa"/>
        <w:tblInd w:w="-851" w:type="dxa"/>
        <w:tblLook w:val="04A0" w:firstRow="1" w:lastRow="0" w:firstColumn="1" w:lastColumn="0" w:noHBand="0" w:noVBand="1"/>
      </w:tblPr>
      <w:tblGrid>
        <w:gridCol w:w="461"/>
        <w:gridCol w:w="2086"/>
        <w:gridCol w:w="567"/>
        <w:gridCol w:w="2410"/>
        <w:gridCol w:w="1230"/>
        <w:gridCol w:w="46"/>
        <w:gridCol w:w="2126"/>
        <w:gridCol w:w="1911"/>
        <w:gridCol w:w="7"/>
      </w:tblGrid>
      <w:tr w:rsidR="00782FD3" w14:paraId="7AAFE162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AAD0545" w14:textId="32883E5B" w:rsidR="00782FD3" w:rsidRPr="00305336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ÖĞRENCİ BİLGİLERİ</w:t>
            </w:r>
          </w:p>
        </w:tc>
      </w:tr>
      <w:tr w:rsidR="00782FD3" w14:paraId="5DB5A820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1B245B67" w14:textId="0F96526D" w:rsidR="00782FD3" w:rsidRPr="00305336" w:rsidRDefault="00782FD3" w:rsidP="00782FD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Öğrenci Adı-Soyadı: </w:t>
            </w:r>
          </w:p>
        </w:tc>
        <w:tc>
          <w:tcPr>
            <w:tcW w:w="8290" w:type="dxa"/>
            <w:gridSpan w:val="6"/>
          </w:tcPr>
          <w:p w14:paraId="2054510A" w14:textId="3CF9BEEB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4F96E18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5BF0662C" w14:textId="2931D532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Öğrenci Numarası:</w:t>
            </w:r>
          </w:p>
        </w:tc>
        <w:tc>
          <w:tcPr>
            <w:tcW w:w="8290" w:type="dxa"/>
            <w:gridSpan w:val="6"/>
          </w:tcPr>
          <w:p w14:paraId="6EB01A9A" w14:textId="51CA60C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DDE79F" w14:textId="77777777" w:rsidTr="00EE6DBB">
        <w:trPr>
          <w:gridAfter w:val="1"/>
          <w:wAfter w:w="7" w:type="dxa"/>
          <w:trHeight w:val="236"/>
        </w:trPr>
        <w:tc>
          <w:tcPr>
            <w:tcW w:w="2547" w:type="dxa"/>
            <w:gridSpan w:val="2"/>
            <w:tcBorders>
              <w:bottom w:val="single" w:sz="4" w:space="0" w:color="auto"/>
            </w:tcBorders>
          </w:tcPr>
          <w:p w14:paraId="196BA5F5" w14:textId="03DC6D4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Sorumlu Öğretim Elemanı:</w:t>
            </w:r>
          </w:p>
        </w:tc>
        <w:tc>
          <w:tcPr>
            <w:tcW w:w="8290" w:type="dxa"/>
            <w:gridSpan w:val="6"/>
            <w:tcBorders>
              <w:bottom w:val="single" w:sz="4" w:space="0" w:color="auto"/>
            </w:tcBorders>
          </w:tcPr>
          <w:p w14:paraId="20017B24" w14:textId="4CE8C8C9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3187640B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208F38EB" w14:textId="61908FA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F4DBA9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06227BD2" w14:textId="34187E1B" w:rsidR="00782FD3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İSYON BİLGİLERİ</w:t>
            </w:r>
          </w:p>
        </w:tc>
      </w:tr>
      <w:tr w:rsidR="00782FD3" w14:paraId="39CA53A5" w14:textId="77777777" w:rsidTr="009E473A">
        <w:trPr>
          <w:gridAfter w:val="1"/>
          <w:wAfter w:w="7" w:type="dxa"/>
          <w:trHeight w:val="236"/>
        </w:trPr>
        <w:tc>
          <w:tcPr>
            <w:tcW w:w="3114" w:type="dxa"/>
            <w:gridSpan w:val="3"/>
          </w:tcPr>
          <w:p w14:paraId="5D5AEA8D" w14:textId="0DA8EAAD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Tarih ve Saati:</w:t>
            </w:r>
          </w:p>
        </w:tc>
        <w:tc>
          <w:tcPr>
            <w:tcW w:w="7723" w:type="dxa"/>
            <w:gridSpan w:val="5"/>
          </w:tcPr>
          <w:p w14:paraId="7E37B291" w14:textId="0D71AF3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6D8596AF" w14:textId="77777777" w:rsidTr="00EE6DBB">
        <w:trPr>
          <w:gridAfter w:val="1"/>
          <w:wAfter w:w="7" w:type="dxa"/>
          <w:trHeight w:val="236"/>
        </w:trPr>
        <w:tc>
          <w:tcPr>
            <w:tcW w:w="3114" w:type="dxa"/>
            <w:gridSpan w:val="3"/>
            <w:tcBorders>
              <w:bottom w:val="single" w:sz="4" w:space="0" w:color="auto"/>
            </w:tcBorders>
          </w:tcPr>
          <w:p w14:paraId="1B682FB7" w14:textId="2DCE185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Üyeleri:</w:t>
            </w:r>
          </w:p>
        </w:tc>
        <w:tc>
          <w:tcPr>
            <w:tcW w:w="7723" w:type="dxa"/>
            <w:gridSpan w:val="5"/>
            <w:tcBorders>
              <w:bottom w:val="single" w:sz="4" w:space="0" w:color="auto"/>
            </w:tcBorders>
          </w:tcPr>
          <w:p w14:paraId="06FB30A3" w14:textId="77777777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4AE09C24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484CF1AF" w14:textId="77777777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223832" w14:paraId="0C31E597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58AE2F7" w14:textId="3D917AB1" w:rsidR="00223832" w:rsidRPr="00305336" w:rsidRDefault="00223832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DEĞERLENDİRME TABLOSU</w:t>
            </w:r>
          </w:p>
        </w:tc>
      </w:tr>
      <w:tr w:rsidR="00432290" w14:paraId="5DE4A5BF" w14:textId="77777777" w:rsidTr="003E6513">
        <w:trPr>
          <w:gridAfter w:val="1"/>
          <w:wAfter w:w="7" w:type="dxa"/>
          <w:trHeight w:val="454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166B70F" w14:textId="70C3E1AC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N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o</w:t>
            </w:r>
          </w:p>
        </w:tc>
        <w:tc>
          <w:tcPr>
            <w:tcW w:w="6293" w:type="dxa"/>
            <w:gridSpan w:val="4"/>
            <w:shd w:val="clear" w:color="auto" w:fill="F2F2F2" w:themeFill="background1" w:themeFillShade="F2"/>
            <w:vAlign w:val="center"/>
          </w:tcPr>
          <w:p w14:paraId="4C89799D" w14:textId="6DF3EC53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DEĞERLENDİRME KRİTERLERİ</w:t>
            </w:r>
          </w:p>
        </w:tc>
        <w:tc>
          <w:tcPr>
            <w:tcW w:w="2172" w:type="dxa"/>
            <w:gridSpan w:val="2"/>
            <w:shd w:val="clear" w:color="auto" w:fill="F2F2F2" w:themeFill="background1" w:themeFillShade="F2"/>
            <w:vAlign w:val="center"/>
          </w:tcPr>
          <w:p w14:paraId="510B5A98" w14:textId="1FC9C33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911" w:type="dxa"/>
            <w:shd w:val="clear" w:color="auto" w:fill="F2F2F2" w:themeFill="background1" w:themeFillShade="F2"/>
            <w:vAlign w:val="center"/>
          </w:tcPr>
          <w:p w14:paraId="6B9568DC" w14:textId="36B6D217" w:rsidR="00432290" w:rsidRPr="00305336" w:rsidRDefault="00432290" w:rsidP="00432290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432290" w14:paraId="19DB0FFD" w14:textId="77777777" w:rsidTr="003E6513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0FC1D7E9" w14:textId="09E8F979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6293" w:type="dxa"/>
            <w:gridSpan w:val="4"/>
          </w:tcPr>
          <w:p w14:paraId="1AE957A0" w14:textId="3CE4A81A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İME sürecini ve proje bağlamını ifade etme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2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A84CB68" w14:textId="04D3509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İME sürecinin, görevlerin, kazanımların sunumu</w:t>
            </w:r>
          </w:p>
        </w:tc>
        <w:tc>
          <w:tcPr>
            <w:tcW w:w="2172" w:type="dxa"/>
            <w:gridSpan w:val="2"/>
          </w:tcPr>
          <w:p w14:paraId="737C0C60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</w:tcPr>
          <w:p w14:paraId="38AE82C2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B626B" w14:textId="77777777" w:rsidTr="003E6513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2127EF9B" w14:textId="53401C3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2</w:t>
            </w:r>
          </w:p>
        </w:tc>
        <w:tc>
          <w:tcPr>
            <w:tcW w:w="6293" w:type="dxa"/>
            <w:gridSpan w:val="4"/>
          </w:tcPr>
          <w:p w14:paraId="063AE7FA" w14:textId="64256C8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Geliştirilen uygulamanın tasarımı ve işlevselliği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41FDB50" w14:textId="1CE208E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Proje hedeflerine ulaşma, modüllerin çalışması, uygulamanın gösterimi</w:t>
            </w:r>
          </w:p>
        </w:tc>
        <w:tc>
          <w:tcPr>
            <w:tcW w:w="2172" w:type="dxa"/>
            <w:gridSpan w:val="2"/>
          </w:tcPr>
          <w:p w14:paraId="252D42E9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</w:tcPr>
          <w:p w14:paraId="6A9AEF4E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73B034FD" w14:textId="77777777" w:rsidTr="003E6513">
        <w:trPr>
          <w:gridAfter w:val="1"/>
          <w:wAfter w:w="7" w:type="dxa"/>
          <w:trHeight w:val="690"/>
        </w:trPr>
        <w:tc>
          <w:tcPr>
            <w:tcW w:w="461" w:type="dxa"/>
            <w:vAlign w:val="center"/>
          </w:tcPr>
          <w:p w14:paraId="5A4373BD" w14:textId="44778E1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3</w:t>
            </w:r>
          </w:p>
        </w:tc>
        <w:tc>
          <w:tcPr>
            <w:tcW w:w="6293" w:type="dxa"/>
            <w:gridSpan w:val="4"/>
            <w:vAlign w:val="center"/>
          </w:tcPr>
          <w:p w14:paraId="7C59E8AC" w14:textId="31C85E1F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Teknik bilgi düzeyi ve sorulara cevap verme başarısı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3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68BBFAC4" w14:textId="204015E2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Kullanılan teknoloji/mimariye hâkimiyet, sorulara verilen teknik cevapların doğruluğu</w:t>
            </w:r>
          </w:p>
        </w:tc>
        <w:tc>
          <w:tcPr>
            <w:tcW w:w="2172" w:type="dxa"/>
            <w:gridSpan w:val="2"/>
            <w:vAlign w:val="center"/>
          </w:tcPr>
          <w:p w14:paraId="0E901AA1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vAlign w:val="center"/>
          </w:tcPr>
          <w:p w14:paraId="2A7F60C5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EBB82" w14:textId="77777777" w:rsidTr="003E6513">
        <w:trPr>
          <w:gridAfter w:val="1"/>
          <w:wAfter w:w="7" w:type="dxa"/>
          <w:trHeight w:val="470"/>
        </w:trPr>
        <w:tc>
          <w:tcPr>
            <w:tcW w:w="461" w:type="dxa"/>
            <w:tcBorders>
              <w:bottom w:val="single" w:sz="4" w:space="0" w:color="auto"/>
            </w:tcBorders>
            <w:vAlign w:val="center"/>
          </w:tcPr>
          <w:p w14:paraId="1CFFB602" w14:textId="38651097" w:rsidR="00432290" w:rsidRPr="00305336" w:rsidRDefault="0090771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</w:p>
        </w:tc>
        <w:tc>
          <w:tcPr>
            <w:tcW w:w="6293" w:type="dxa"/>
            <w:gridSpan w:val="4"/>
            <w:tcBorders>
              <w:bottom w:val="single" w:sz="4" w:space="0" w:color="auto"/>
            </w:tcBorders>
            <w:vAlign w:val="center"/>
          </w:tcPr>
          <w:p w14:paraId="1BC7EA82" w14:textId="0CF95D1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Sunum ve iletişim becerisi (1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8F63129" w14:textId="5F7C320D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Sunumun </w:t>
            </w:r>
            <w:proofErr w:type="spell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akıcılığı,zaman</w:t>
            </w:r>
            <w:proofErr w:type="spell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yönetimi,görsel</w:t>
            </w:r>
            <w:proofErr w:type="spell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materyal </w:t>
            </w:r>
            <w:proofErr w:type="spell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kullanımı,ifade</w:t>
            </w:r>
            <w:proofErr w:type="spell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eteneği</w:t>
            </w:r>
          </w:p>
        </w:tc>
        <w:tc>
          <w:tcPr>
            <w:tcW w:w="2172" w:type="dxa"/>
            <w:gridSpan w:val="2"/>
            <w:tcBorders>
              <w:bottom w:val="single" w:sz="4" w:space="0" w:color="auto"/>
            </w:tcBorders>
            <w:vAlign w:val="center"/>
          </w:tcPr>
          <w:p w14:paraId="37C8C1D8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tcBorders>
              <w:bottom w:val="single" w:sz="4" w:space="0" w:color="auto"/>
            </w:tcBorders>
            <w:vAlign w:val="center"/>
          </w:tcPr>
          <w:p w14:paraId="31DBB5EB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F40776" w14:paraId="28983C79" w14:textId="77777777" w:rsidTr="00F40776">
        <w:trPr>
          <w:gridAfter w:val="1"/>
          <w:wAfter w:w="7" w:type="dxa"/>
          <w:trHeight w:val="470"/>
        </w:trPr>
        <w:tc>
          <w:tcPr>
            <w:tcW w:w="675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1816CC" w14:textId="27D2C050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Proje 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Raporunun Düzeni ve İçeriği 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(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0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)</w:t>
            </w:r>
          </w:p>
          <w:p w14:paraId="312F75A3" w14:textId="77777777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üzen;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n az 30 sayfa, yazım kuralları, şekil/tablo düzeni, şablona uyum</w:t>
            </w:r>
          </w:p>
          <w:p w14:paraId="28F14056" w14:textId="04C0CCC7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İçerik; Gereksinim analizi, tasarım, uygulama ayrıntıları, testler, sonuç </w:t>
            </w:r>
          </w:p>
        </w:tc>
        <w:tc>
          <w:tcPr>
            <w:tcW w:w="2172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3DE0E8" w14:textId="77777777" w:rsidR="00F40776" w:rsidRPr="00305336" w:rsidRDefault="00F40776" w:rsidP="00F4077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EA10ED" w14:textId="77777777" w:rsidR="00F40776" w:rsidRPr="00305336" w:rsidRDefault="00F40776" w:rsidP="00F4077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5AD26FE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  <w:vAlign w:val="center"/>
          </w:tcPr>
          <w:p w14:paraId="4A5623ED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9F5F8E8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6D5D93A4" w14:textId="5F537804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TOPLAM PUANLAR</w:t>
            </w:r>
          </w:p>
        </w:tc>
      </w:tr>
      <w:tr w:rsidR="002B714C" w14:paraId="6648C7BA" w14:textId="77777777" w:rsidTr="008F263D">
        <w:trPr>
          <w:trHeight w:val="234"/>
        </w:trPr>
        <w:tc>
          <w:tcPr>
            <w:tcW w:w="6800" w:type="dxa"/>
            <w:gridSpan w:val="6"/>
            <w:vMerge w:val="restart"/>
            <w:vAlign w:val="center"/>
          </w:tcPr>
          <w:p w14:paraId="3C2A3D7D" w14:textId="06C61D6D" w:rsidR="002B714C" w:rsidRPr="009E473A" w:rsidRDefault="002B714C" w:rsidP="008F263D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Her jüriye göre toplam </w:t>
            </w:r>
            <w:r w:rsidR="0090771C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eğerlendirme kriteri </w:t>
            </w: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>puan</w:t>
            </w:r>
            <w:r w:rsidR="0090771C">
              <w:rPr>
                <w:rFonts w:asciiTheme="majorBidi" w:hAnsiTheme="majorBidi" w:cstheme="majorBidi"/>
                <w:bCs/>
                <w:sz w:val="20"/>
                <w:szCs w:val="20"/>
              </w:rPr>
              <w:t>ı</w:t>
            </w: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(0-100)</w:t>
            </w:r>
          </w:p>
        </w:tc>
        <w:tc>
          <w:tcPr>
            <w:tcW w:w="2126" w:type="dxa"/>
            <w:vAlign w:val="center"/>
          </w:tcPr>
          <w:p w14:paraId="3B85B436" w14:textId="46817E2B" w:rsidR="002B714C" w:rsidRPr="00305336" w:rsidRDefault="002B714C" w:rsidP="009E47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918" w:type="dxa"/>
            <w:gridSpan w:val="2"/>
            <w:vAlign w:val="center"/>
          </w:tcPr>
          <w:p w14:paraId="6175263C" w14:textId="2AE13B5A" w:rsidR="002B714C" w:rsidRPr="00305336" w:rsidRDefault="002B714C" w:rsidP="002B714C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2B714C" w14:paraId="420E31AD" w14:textId="77777777" w:rsidTr="003E6513">
        <w:trPr>
          <w:trHeight w:val="234"/>
        </w:trPr>
        <w:tc>
          <w:tcPr>
            <w:tcW w:w="6800" w:type="dxa"/>
            <w:gridSpan w:val="6"/>
            <w:vMerge/>
            <w:tcBorders>
              <w:bottom w:val="single" w:sz="4" w:space="0" w:color="auto"/>
            </w:tcBorders>
            <w:vAlign w:val="center"/>
          </w:tcPr>
          <w:p w14:paraId="38787340" w14:textId="17A5D8B5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FEA3E87" w14:textId="77777777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8" w:type="dxa"/>
            <w:gridSpan w:val="2"/>
            <w:tcBorders>
              <w:bottom w:val="single" w:sz="4" w:space="0" w:color="auto"/>
            </w:tcBorders>
            <w:vAlign w:val="center"/>
          </w:tcPr>
          <w:p w14:paraId="43482708" w14:textId="34A4FC86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04266A0D" w14:textId="77777777" w:rsidTr="00EE6DBB">
        <w:trPr>
          <w:trHeight w:val="234"/>
        </w:trPr>
        <w:tc>
          <w:tcPr>
            <w:tcW w:w="10844" w:type="dxa"/>
            <w:gridSpan w:val="9"/>
            <w:tcBorders>
              <w:left w:val="nil"/>
              <w:right w:val="nil"/>
            </w:tcBorders>
            <w:vAlign w:val="center"/>
          </w:tcPr>
          <w:p w14:paraId="5C675B4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008E5091" w14:textId="77777777" w:rsidTr="00EE6DBB">
        <w:trPr>
          <w:trHeight w:val="397"/>
        </w:trPr>
        <w:tc>
          <w:tcPr>
            <w:tcW w:w="10844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0C6F2E" w14:textId="77777777" w:rsidR="009E473A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/>
                <w:sz w:val="20"/>
                <w:szCs w:val="20"/>
              </w:rPr>
              <w:t>KOMİSYON KARARI / SONUÇ SINAV NOTU (0–100) : ............</w:t>
            </w:r>
          </w:p>
          <w:p w14:paraId="72F372F7" w14:textId="705DCAF3" w:rsidR="009E473A" w:rsidRPr="009E473A" w:rsidRDefault="009E473A" w:rsidP="00305336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>(Notun hesaplanmasında jüri üyelerinin toplam puanlarının ortalaması esas alınır.)</w:t>
            </w:r>
          </w:p>
        </w:tc>
      </w:tr>
      <w:tr w:rsidR="009E473A" w14:paraId="22BC4D9A" w14:textId="77777777" w:rsidTr="00EE6DBB">
        <w:trPr>
          <w:trHeight w:val="234"/>
        </w:trPr>
        <w:tc>
          <w:tcPr>
            <w:tcW w:w="10844" w:type="dxa"/>
            <w:gridSpan w:val="9"/>
            <w:tcBorders>
              <w:left w:val="nil"/>
              <w:right w:val="nil"/>
            </w:tcBorders>
            <w:vAlign w:val="center"/>
          </w:tcPr>
          <w:p w14:paraId="27CA9B8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34FCC5A" w14:textId="77777777" w:rsidTr="00EE6DBB">
        <w:trPr>
          <w:trHeight w:val="234"/>
        </w:trPr>
        <w:tc>
          <w:tcPr>
            <w:tcW w:w="10844" w:type="dxa"/>
            <w:gridSpan w:val="9"/>
            <w:shd w:val="clear" w:color="auto" w:fill="D9D9D9" w:themeFill="background1" w:themeFillShade="D9"/>
            <w:vAlign w:val="center"/>
          </w:tcPr>
          <w:p w14:paraId="69941F35" w14:textId="77777777" w:rsidR="009E473A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SORULARI VE KISA NOTLAR</w:t>
            </w:r>
          </w:p>
          <w:p w14:paraId="3741686C" w14:textId="38E56811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/>
                <w:sz w:val="20"/>
                <w:szCs w:val="20"/>
              </w:rPr>
              <w:t>Final Sunumunda Sorulan Sorular / Tartışma Notları:</w:t>
            </w:r>
          </w:p>
        </w:tc>
      </w:tr>
      <w:tr w:rsidR="009E473A" w14:paraId="0A9AA3E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004937B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2510327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5E31A9EE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055080F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1F1479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340560E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0EBEA804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26B874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1BBD261A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7FF9F5CD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40B48F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2792F7E4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7587525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14599AA9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E89B7B6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030ACB6C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1CC31509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45E6A12B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327ECF62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63882800" w14:textId="77777777" w:rsidTr="00CE4737">
        <w:trPr>
          <w:trHeight w:val="234"/>
        </w:trPr>
        <w:tc>
          <w:tcPr>
            <w:tcW w:w="10844" w:type="dxa"/>
            <w:gridSpan w:val="9"/>
            <w:tcBorders>
              <w:bottom w:val="single" w:sz="4" w:space="0" w:color="auto"/>
            </w:tcBorders>
            <w:vAlign w:val="center"/>
          </w:tcPr>
          <w:p w14:paraId="124E5E66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3E6513" w14:paraId="415B3086" w14:textId="77777777" w:rsidTr="003E6513">
        <w:trPr>
          <w:trHeight w:val="283"/>
        </w:trPr>
        <w:tc>
          <w:tcPr>
            <w:tcW w:w="552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35D440" w14:textId="5BA6C74E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JÜRİ ÜYESİ - 1</w:t>
            </w:r>
          </w:p>
        </w:tc>
        <w:tc>
          <w:tcPr>
            <w:tcW w:w="5320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4536FB" w14:textId="52300114" w:rsidR="003E6513" w:rsidRPr="00305336" w:rsidRDefault="003E6513" w:rsidP="003E651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 JÜRİ ÜYESİ - 2                     </w:t>
            </w:r>
          </w:p>
        </w:tc>
      </w:tr>
      <w:tr w:rsidR="003E6513" w14:paraId="7D8DB501" w14:textId="77777777" w:rsidTr="003E6513">
        <w:trPr>
          <w:trHeight w:val="1745"/>
        </w:trPr>
        <w:tc>
          <w:tcPr>
            <w:tcW w:w="5524" w:type="dxa"/>
            <w:gridSpan w:val="4"/>
            <w:vAlign w:val="center"/>
          </w:tcPr>
          <w:p w14:paraId="7B5F8334" w14:textId="1A42A6E7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094F2E2B" w14:textId="62445210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272B5AEA" w14:textId="77777777" w:rsidR="003E6513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0E185AE0" w14:textId="68937942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5320" w:type="dxa"/>
            <w:gridSpan w:val="5"/>
            <w:vAlign w:val="center"/>
          </w:tcPr>
          <w:p w14:paraId="6DF8C92D" w14:textId="7C4AAF2B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55F98766" w14:textId="38DD3BA6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60CC4425" w14:textId="059F3669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1074F55F" w14:textId="1B4C8D45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162F66ED" w14:textId="77777777" w:rsidR="003E6513" w:rsidRPr="00172B6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4B1847F7" w14:textId="42E7629D" w:rsidR="003E6513" w:rsidRPr="00305336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</w:tbl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0D3DA5">
      <w:headerReference w:type="default" r:id="rId7"/>
      <w:footerReference w:type="default" r:id="rId8"/>
      <w:pgSz w:w="11906" w:h="16838" w:code="9"/>
      <w:pgMar w:top="2495" w:right="1418" w:bottom="2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42A65" w14:textId="77777777" w:rsidR="009D0D8D" w:rsidRDefault="009D0D8D">
      <w:r>
        <w:separator/>
      </w:r>
    </w:p>
  </w:endnote>
  <w:endnote w:type="continuationSeparator" w:id="0">
    <w:p w14:paraId="391504CD" w14:textId="77777777" w:rsidR="009D0D8D" w:rsidRDefault="009D0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B8121" w14:textId="77777777" w:rsidR="009D0D8D" w:rsidRDefault="009D0D8D">
      <w:r>
        <w:separator/>
      </w:r>
    </w:p>
  </w:footnote>
  <w:footnote w:type="continuationSeparator" w:id="0">
    <w:p w14:paraId="52D99B87" w14:textId="77777777" w:rsidR="009D0D8D" w:rsidRDefault="009D0D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32195242" w:rsidR="001B1B83" w:rsidRDefault="00A70329" w:rsidP="006C0AFF">
    <w:pPr>
      <w:pStyle w:val="stbilgi1"/>
      <w:tabs>
        <w:tab w:val="clear" w:pos="9072"/>
        <w:tab w:val="right" w:pos="9070"/>
      </w:tabs>
    </w:pPr>
    <w:r>
      <w:t xml:space="preserve">                                                                                                              </w:t>
    </w:r>
    <w:r w:rsidR="00DD2457">
      <w:t xml:space="preserve">                        FORM</w:t>
    </w:r>
    <w:r w:rsidR="00DC529F">
      <w:t xml:space="preserve"> </w:t>
    </w:r>
    <w:r w:rsidR="006C0AFF">
      <w:t>11</w:t>
    </w:r>
    <w:r w:rsidR="00DD2457">
      <w:t xml:space="preserve">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3769455E">
                <wp:simplePos x="0" y="0"/>
                <wp:positionH relativeFrom="column">
                  <wp:posOffset>-33655</wp:posOffset>
                </wp:positionH>
                <wp:positionV relativeFrom="paragraph">
                  <wp:posOffset>-57785</wp:posOffset>
                </wp:positionV>
                <wp:extent cx="1600200" cy="998220"/>
                <wp:effectExtent l="0" t="0" r="0" b="0"/>
                <wp:wrapNone/>
                <wp:docPr id="1149406309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6C653F5E" w14:textId="67D138FA" w:rsidR="006C0AFF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İŞLETMEDE MESLEKİ EĞİTİM</w:t>
          </w:r>
        </w:p>
        <w:p w14:paraId="1E4544FD" w14:textId="765BE904" w:rsidR="00A74195" w:rsidRPr="0033444A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FİNAL</w:t>
          </w:r>
          <w:r w:rsidR="00DD2457">
            <w:rPr>
              <w:b/>
              <w:sz w:val="18"/>
              <w:szCs w:val="18"/>
            </w:rPr>
            <w:t xml:space="preserve"> SUNUM</w:t>
          </w:r>
          <w:r w:rsidR="004F7167">
            <w:rPr>
              <w:b/>
              <w:sz w:val="18"/>
              <w:szCs w:val="18"/>
            </w:rPr>
            <w:t>U</w:t>
          </w:r>
          <w:r w:rsidR="00DD245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JÜRİ </w:t>
          </w:r>
          <w:r w:rsidR="004F7167">
            <w:rPr>
              <w:b/>
              <w:sz w:val="18"/>
              <w:szCs w:val="18"/>
            </w:rPr>
            <w:t>DEĞERLENDİRME FORMU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16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C1827"/>
    <w:rsid w:val="000C3991"/>
    <w:rsid w:val="000C5C78"/>
    <w:rsid w:val="000D3DA5"/>
    <w:rsid w:val="000E3627"/>
    <w:rsid w:val="000F335F"/>
    <w:rsid w:val="000F4377"/>
    <w:rsid w:val="0011023C"/>
    <w:rsid w:val="0011288B"/>
    <w:rsid w:val="00116602"/>
    <w:rsid w:val="00117ACD"/>
    <w:rsid w:val="00145B78"/>
    <w:rsid w:val="00172B63"/>
    <w:rsid w:val="00174E64"/>
    <w:rsid w:val="00191813"/>
    <w:rsid w:val="001943EA"/>
    <w:rsid w:val="001A07AB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23832"/>
    <w:rsid w:val="00254303"/>
    <w:rsid w:val="00260EAF"/>
    <w:rsid w:val="00262471"/>
    <w:rsid w:val="00267637"/>
    <w:rsid w:val="00283342"/>
    <w:rsid w:val="00284FA6"/>
    <w:rsid w:val="00285133"/>
    <w:rsid w:val="00297190"/>
    <w:rsid w:val="002A1EB3"/>
    <w:rsid w:val="002B714C"/>
    <w:rsid w:val="002C2F7C"/>
    <w:rsid w:val="00304A99"/>
    <w:rsid w:val="00305336"/>
    <w:rsid w:val="003100B1"/>
    <w:rsid w:val="00321AF8"/>
    <w:rsid w:val="0033444A"/>
    <w:rsid w:val="00337C3C"/>
    <w:rsid w:val="003536A0"/>
    <w:rsid w:val="0035393B"/>
    <w:rsid w:val="003569F6"/>
    <w:rsid w:val="00361E88"/>
    <w:rsid w:val="0036729F"/>
    <w:rsid w:val="00370DE1"/>
    <w:rsid w:val="00373CE9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6513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2290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5D3D"/>
    <w:rsid w:val="00576177"/>
    <w:rsid w:val="0058403F"/>
    <w:rsid w:val="00587029"/>
    <w:rsid w:val="00595335"/>
    <w:rsid w:val="005A1B10"/>
    <w:rsid w:val="005B000D"/>
    <w:rsid w:val="005B682F"/>
    <w:rsid w:val="005C089D"/>
    <w:rsid w:val="005D230C"/>
    <w:rsid w:val="005D69A9"/>
    <w:rsid w:val="005E033E"/>
    <w:rsid w:val="005E2A8D"/>
    <w:rsid w:val="0060033F"/>
    <w:rsid w:val="00605603"/>
    <w:rsid w:val="0060760E"/>
    <w:rsid w:val="0061322D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0AFF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82FD3"/>
    <w:rsid w:val="007A14F2"/>
    <w:rsid w:val="007A746C"/>
    <w:rsid w:val="007B2AD8"/>
    <w:rsid w:val="007C0A1E"/>
    <w:rsid w:val="007D6036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8F263D"/>
    <w:rsid w:val="00903C3A"/>
    <w:rsid w:val="0090449E"/>
    <w:rsid w:val="0090771C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0D8D"/>
    <w:rsid w:val="009D1B52"/>
    <w:rsid w:val="009E2EA3"/>
    <w:rsid w:val="009E3B04"/>
    <w:rsid w:val="009E473A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53E0"/>
    <w:rsid w:val="00CA59B3"/>
    <w:rsid w:val="00CE4737"/>
    <w:rsid w:val="00CE59A8"/>
    <w:rsid w:val="00CE7077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72839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6DBB"/>
    <w:rsid w:val="00EE76CD"/>
    <w:rsid w:val="00EF0328"/>
    <w:rsid w:val="00F0385A"/>
    <w:rsid w:val="00F07DBB"/>
    <w:rsid w:val="00F11A60"/>
    <w:rsid w:val="00F20425"/>
    <w:rsid w:val="00F246B2"/>
    <w:rsid w:val="00F25AD4"/>
    <w:rsid w:val="00F33E38"/>
    <w:rsid w:val="00F40776"/>
    <w:rsid w:val="00F5218E"/>
    <w:rsid w:val="00F60DB1"/>
    <w:rsid w:val="00F65E40"/>
    <w:rsid w:val="00F7393A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54</Words>
  <Characters>1548</Characters>
  <Application>Microsoft Office Word</Application>
  <DocSecurity>0</DocSecurity>
  <Lines>129</Lines>
  <Paragraphs>6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FEYZA ERDOĞAN</cp:lastModifiedBy>
  <cp:revision>33</cp:revision>
  <cp:lastPrinted>2016-04-19T11:24:00Z</cp:lastPrinted>
  <dcterms:created xsi:type="dcterms:W3CDTF">2024-11-07T10:34:00Z</dcterms:created>
  <dcterms:modified xsi:type="dcterms:W3CDTF">2026-02-10T10:54:00Z</dcterms:modified>
</cp:coreProperties>
</file>